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gh presti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um presti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w prestig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pic normalized cita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*** (1.21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*** (0.81, 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*** (0.46, 0.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b_aut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*** (0.02,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3,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*** (0.06, 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eer_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-0.21,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*** (-0.14, -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*** (-0.13, -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17, 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** (-0.17, -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*** (-0.17, -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** (0.02,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*** (0.06,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*** (0.09, 0.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*** (-0.25, -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*** (-0.08, -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** (-0.05, -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*** (-0.52, -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*** (-0.19, -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* (-0.12, -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 (-0.40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*** (-0.30, -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** (-0.18, -0.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-0.10,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2,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-0.01, 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*** (0.89, 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*** (0.51, 0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*** (0.40, 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b_aut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3,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*** (0.06,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*** (0.05, 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eer_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*** (-0.15, -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* (-0.13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*** (-0.27, -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*** (-0.21, -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-0.16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** (-0.29, -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*** (0.06,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*** (0.05,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*** (0.11, 0.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*** (-0.11, -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** (-0.06, -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* (-0.08, 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*** (-0.25, -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-0.13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10, 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*** (-0.30, -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** (-0.24, -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-0.23, 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3,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3,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* (0.01, 0.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*** (1.06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*** (0.82, 0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*** (0.47, 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b_aut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3,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*** (0.02,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*** (0.06, 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eer_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 (-0.15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*** (-0.17, -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*** (-0.13, -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 (-0.18,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* (-0.18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** (-0.12, -0.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*** (0.05,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*** (0.04, 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*** (0.11, 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*** (-0.18, -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*** (-0.09, -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** (-0.04, -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*** (-0.42, -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* (-0.16,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* (-0.11, -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*** (-0.42, -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** (-0.27, -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** (-0.16, -0.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* (-0.08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3,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*** (0.02, 0.0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pic normalized JI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*** (1.19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*** (0.94,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*** (0.71, 0.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b_aut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3, 0.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eer_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***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***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*** (0.00, 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-0.03,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* (-0.05,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*** (-0.06, -0.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*** (-0.22, -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** (-0.07, -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*** (-0.09, -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*** (0.03, 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*** (0.05,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*** (0.04, 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*** (-0.13, -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*** (-0.03, -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* (-0.02, 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*** (-0.21, -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*** (-0.07, -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*** (-0.07, -0.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*** (-0.28, -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*** (-0.12, -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*** (-0.12, -0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 (0.00,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2,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2, 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*** (0.98,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*** (0.74, 0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*** (0.65, 0.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b_aut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3,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2, 0.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eer_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***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***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*** (0.00, 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*** (-0.05, -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* (-0.05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* (-0.09, -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*** (-0.13, -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*** (-0.10, -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* (-0.11, 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*** (0.04,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*** (0.03,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*** (0.07, 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*** (-0.05, -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*** (-0.03,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, 0.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*** (-0.10, -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* (-0.06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* (-0.09, 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*** (-0.16, -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*** (-0.14, -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** (-0.16, -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2,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2,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*** (0.04, 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*** (1.12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*** (0.93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*** (0.70, 0.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b_aut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3, 0.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eer_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***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***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*** (0.00, 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4,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*** (-0.07, -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*** (-0.05, -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*** (-0.16, -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-0.06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** (-0.06, -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*** (0.05, 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*** (0.03,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*** (0.06, 0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*** (-0.09, -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*** (-0.03,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1, 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*** (-0.17, -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** (-0.07, -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** (-0.05, -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*** (-0.23, -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*** (-0.12, -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*** (-0.10, -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0,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2,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*** (0.04, 0.06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4T19:17:05Z</dcterms:created>
  <dcterms:modified xsi:type="dcterms:W3CDTF">2023-10-24T19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